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C38A6" w14:textId="77777777" w:rsidR="00920DF1" w:rsidRPr="0049752D" w:rsidRDefault="008F633B" w:rsidP="00920DF1">
      <w:pPr>
        <w:pStyle w:val="Title"/>
        <w:rPr>
          <w:rFonts w:asciiTheme="minorHAnsi" w:hAnsiTheme="minorHAnsi"/>
          <w:sz w:val="22"/>
          <w:szCs w:val="22"/>
        </w:rPr>
      </w:pPr>
      <w:r>
        <w:rPr>
          <w:rFonts w:asciiTheme="minorHAnsi" w:hAnsiTheme="minorHAnsi"/>
          <w:sz w:val="22"/>
          <w:szCs w:val="22"/>
        </w:rPr>
        <w:t xml:space="preserve"> </w:t>
      </w:r>
      <w:r w:rsidR="00920DF1" w:rsidRPr="0049752D">
        <w:rPr>
          <w:rFonts w:asciiTheme="minorHAnsi" w:hAnsiTheme="minorHAnsi"/>
          <w:sz w:val="22"/>
          <w:szCs w:val="22"/>
        </w:rPr>
        <w:t>LEGAL NOTICE</w:t>
      </w:r>
    </w:p>
    <w:p w14:paraId="0B562A0D" w14:textId="77777777" w:rsidR="00920DF1" w:rsidRPr="0049752D" w:rsidRDefault="00920DF1" w:rsidP="00920DF1">
      <w:pPr>
        <w:jc w:val="center"/>
        <w:rPr>
          <w:rFonts w:asciiTheme="minorHAnsi" w:hAnsiTheme="minorHAnsi"/>
          <w:b/>
          <w:bCs/>
          <w:sz w:val="22"/>
          <w:szCs w:val="22"/>
        </w:rPr>
      </w:pPr>
    </w:p>
    <w:p w14:paraId="0397DE03" w14:textId="77777777" w:rsidR="00920DF1" w:rsidRPr="0049752D" w:rsidRDefault="00920DF1" w:rsidP="00920DF1">
      <w:pPr>
        <w:jc w:val="center"/>
        <w:rPr>
          <w:rFonts w:asciiTheme="minorHAnsi" w:hAnsiTheme="minorHAnsi" w:cs="Arial"/>
          <w:b/>
          <w:bCs/>
          <w:sz w:val="22"/>
          <w:szCs w:val="22"/>
        </w:rPr>
      </w:pPr>
      <w:r w:rsidRPr="0049752D">
        <w:rPr>
          <w:rFonts w:asciiTheme="minorHAnsi" w:hAnsiTheme="minorHAnsi" w:cs="Arial"/>
          <w:b/>
          <w:bCs/>
          <w:sz w:val="22"/>
          <w:szCs w:val="22"/>
        </w:rPr>
        <w:t>City of Oneida</w:t>
      </w:r>
    </w:p>
    <w:p w14:paraId="742CCFC9" w14:textId="77777777" w:rsidR="00920DF1" w:rsidRPr="0049752D" w:rsidRDefault="00920DF1" w:rsidP="00920DF1">
      <w:pPr>
        <w:jc w:val="center"/>
        <w:rPr>
          <w:rFonts w:asciiTheme="minorHAnsi" w:hAnsiTheme="minorHAnsi" w:cs="Arial"/>
          <w:b/>
          <w:bCs/>
          <w:sz w:val="22"/>
          <w:szCs w:val="22"/>
        </w:rPr>
      </w:pPr>
      <w:r w:rsidRPr="0049752D">
        <w:rPr>
          <w:rFonts w:asciiTheme="minorHAnsi" w:hAnsiTheme="minorHAnsi" w:cs="Arial"/>
          <w:b/>
          <w:bCs/>
          <w:sz w:val="22"/>
          <w:szCs w:val="22"/>
        </w:rPr>
        <w:t>Planning Commission</w:t>
      </w:r>
      <w:r w:rsidR="008E6AC3">
        <w:rPr>
          <w:rFonts w:asciiTheme="minorHAnsi" w:hAnsiTheme="minorHAnsi" w:cs="Arial"/>
          <w:b/>
          <w:bCs/>
          <w:sz w:val="22"/>
          <w:szCs w:val="22"/>
        </w:rPr>
        <w:t xml:space="preserve"> Zoning Board of Appeals</w:t>
      </w:r>
    </w:p>
    <w:p w14:paraId="762C42C9" w14:textId="77777777" w:rsidR="00920DF1" w:rsidRPr="00F86B66" w:rsidRDefault="00920DF1" w:rsidP="00920DF1">
      <w:pPr>
        <w:rPr>
          <w:rFonts w:asciiTheme="minorHAnsi" w:hAnsiTheme="minorHAnsi" w:cs="Arial"/>
          <w:sz w:val="22"/>
          <w:szCs w:val="22"/>
        </w:rPr>
      </w:pPr>
    </w:p>
    <w:p w14:paraId="1B0B0119" w14:textId="26580918" w:rsidR="00A564CF" w:rsidRDefault="00CF04BE" w:rsidP="00C86443">
      <w:pPr>
        <w:pStyle w:val="NoSpacing"/>
        <w:jc w:val="both"/>
        <w:rPr>
          <w:rFonts w:asciiTheme="minorHAnsi" w:hAnsiTheme="minorHAnsi"/>
          <w:sz w:val="22"/>
          <w:szCs w:val="22"/>
        </w:rPr>
      </w:pPr>
      <w:r>
        <w:rPr>
          <w:rFonts w:asciiTheme="minorHAnsi" w:hAnsiTheme="minorHAnsi"/>
          <w:sz w:val="22"/>
          <w:szCs w:val="22"/>
        </w:rPr>
        <w:t>T</w:t>
      </w:r>
      <w:r w:rsidR="00920DF1" w:rsidRPr="00F86B66">
        <w:rPr>
          <w:rFonts w:asciiTheme="minorHAnsi" w:hAnsiTheme="minorHAnsi"/>
          <w:sz w:val="22"/>
          <w:szCs w:val="22"/>
        </w:rPr>
        <w:t>he</w:t>
      </w:r>
      <w:r w:rsidR="00A564CF">
        <w:rPr>
          <w:rFonts w:asciiTheme="minorHAnsi" w:hAnsiTheme="minorHAnsi"/>
          <w:sz w:val="22"/>
          <w:szCs w:val="22"/>
        </w:rPr>
        <w:t xml:space="preserve"> Joint</w:t>
      </w:r>
      <w:r w:rsidR="00920DF1" w:rsidRPr="00F86B66">
        <w:rPr>
          <w:rFonts w:asciiTheme="minorHAnsi" w:hAnsiTheme="minorHAnsi"/>
          <w:sz w:val="22"/>
          <w:szCs w:val="22"/>
        </w:rPr>
        <w:t xml:space="preserve"> </w:t>
      </w:r>
      <w:r w:rsidR="00A564CF">
        <w:rPr>
          <w:rFonts w:asciiTheme="minorHAnsi" w:hAnsiTheme="minorHAnsi"/>
          <w:sz w:val="22"/>
          <w:szCs w:val="22"/>
        </w:rPr>
        <w:t>Zoning Board of Appeals/</w:t>
      </w:r>
      <w:r w:rsidR="00920DF1" w:rsidRPr="00F86B66">
        <w:rPr>
          <w:rFonts w:asciiTheme="minorHAnsi" w:hAnsiTheme="minorHAnsi"/>
          <w:sz w:val="22"/>
          <w:szCs w:val="22"/>
        </w:rPr>
        <w:t>Planning Commission</w:t>
      </w:r>
      <w:r w:rsidR="008E6AC3">
        <w:rPr>
          <w:rFonts w:asciiTheme="minorHAnsi" w:hAnsiTheme="minorHAnsi"/>
          <w:sz w:val="22"/>
          <w:szCs w:val="22"/>
        </w:rPr>
        <w:t xml:space="preserve"> </w:t>
      </w:r>
      <w:r w:rsidR="00920DF1" w:rsidRPr="00F86B66">
        <w:rPr>
          <w:rFonts w:asciiTheme="minorHAnsi" w:hAnsiTheme="minorHAnsi"/>
          <w:sz w:val="22"/>
          <w:szCs w:val="22"/>
        </w:rPr>
        <w:t xml:space="preserve">of the City of Oneida </w:t>
      </w:r>
      <w:r w:rsidR="00A564CF">
        <w:rPr>
          <w:rFonts w:asciiTheme="minorHAnsi" w:hAnsiTheme="minorHAnsi"/>
          <w:sz w:val="22"/>
          <w:szCs w:val="22"/>
        </w:rPr>
        <w:t xml:space="preserve">meeting scheduled on Tuesday, </w:t>
      </w:r>
      <w:r w:rsidR="00B66BC8">
        <w:rPr>
          <w:rFonts w:asciiTheme="minorHAnsi" w:hAnsiTheme="minorHAnsi"/>
          <w:sz w:val="22"/>
          <w:szCs w:val="22"/>
        </w:rPr>
        <w:t>March 12</w:t>
      </w:r>
      <w:r w:rsidR="00A564CF">
        <w:rPr>
          <w:rFonts w:asciiTheme="minorHAnsi" w:hAnsiTheme="minorHAnsi"/>
          <w:sz w:val="22"/>
          <w:szCs w:val="22"/>
        </w:rPr>
        <w:t>, 202</w:t>
      </w:r>
      <w:r w:rsidR="00B66BC8">
        <w:rPr>
          <w:rFonts w:asciiTheme="minorHAnsi" w:hAnsiTheme="minorHAnsi"/>
          <w:sz w:val="22"/>
          <w:szCs w:val="22"/>
        </w:rPr>
        <w:t>4</w:t>
      </w:r>
      <w:r w:rsidR="00A564CF" w:rsidRPr="00A22DFA">
        <w:rPr>
          <w:rFonts w:asciiTheme="minorHAnsi" w:hAnsiTheme="minorHAnsi"/>
          <w:sz w:val="22"/>
          <w:szCs w:val="22"/>
        </w:rPr>
        <w:t xml:space="preserve">, at </w:t>
      </w:r>
      <w:r w:rsidR="00A564CF">
        <w:rPr>
          <w:rFonts w:asciiTheme="minorHAnsi" w:hAnsiTheme="minorHAnsi"/>
          <w:sz w:val="22"/>
          <w:szCs w:val="22"/>
        </w:rPr>
        <w:t>6</w:t>
      </w:r>
      <w:r w:rsidR="00A564CF" w:rsidRPr="00A22DFA">
        <w:rPr>
          <w:rFonts w:asciiTheme="minorHAnsi" w:hAnsiTheme="minorHAnsi"/>
          <w:sz w:val="22"/>
          <w:szCs w:val="22"/>
        </w:rPr>
        <w:t>:00 p.m.</w:t>
      </w:r>
      <w:r w:rsidR="00A564CF">
        <w:rPr>
          <w:rFonts w:asciiTheme="minorHAnsi" w:hAnsiTheme="minorHAnsi"/>
          <w:sz w:val="22"/>
          <w:szCs w:val="22"/>
        </w:rPr>
        <w:t xml:space="preserve"> </w:t>
      </w:r>
      <w:r w:rsidR="00A564CF" w:rsidRPr="00A564CF">
        <w:rPr>
          <w:rFonts w:asciiTheme="minorHAnsi" w:hAnsiTheme="minorHAnsi"/>
          <w:sz w:val="22"/>
          <w:szCs w:val="22"/>
        </w:rPr>
        <w:t xml:space="preserve">is </w:t>
      </w:r>
      <w:r w:rsidR="00A564CF" w:rsidRPr="00A564CF">
        <w:rPr>
          <w:rFonts w:asciiTheme="minorHAnsi" w:hAnsiTheme="minorHAnsi"/>
          <w:b/>
          <w:sz w:val="22"/>
          <w:szCs w:val="22"/>
          <w:u w:val="single"/>
        </w:rPr>
        <w:t>canceled</w:t>
      </w:r>
      <w:r w:rsidR="00A564CF">
        <w:rPr>
          <w:rFonts w:asciiTheme="minorHAnsi" w:hAnsiTheme="minorHAnsi"/>
          <w:b/>
          <w:sz w:val="22"/>
          <w:szCs w:val="22"/>
        </w:rPr>
        <w:t>.</w:t>
      </w:r>
      <w:r w:rsidR="00920DF1" w:rsidRPr="00A22DFA">
        <w:rPr>
          <w:rFonts w:asciiTheme="minorHAnsi" w:hAnsiTheme="minorHAnsi"/>
          <w:sz w:val="22"/>
          <w:szCs w:val="22"/>
        </w:rPr>
        <w:t xml:space="preserve"> </w:t>
      </w:r>
      <w:r w:rsidR="00A564CF">
        <w:rPr>
          <w:rFonts w:asciiTheme="minorHAnsi" w:hAnsiTheme="minorHAnsi"/>
          <w:sz w:val="22"/>
          <w:szCs w:val="22"/>
        </w:rPr>
        <w:t xml:space="preserve">The Joint Zoning Board of Appeals/Planning Commission the next regularly scheduled meeting </w:t>
      </w:r>
      <w:r w:rsidR="00B66BC8">
        <w:rPr>
          <w:rFonts w:asciiTheme="minorHAnsi" w:hAnsiTheme="minorHAnsi"/>
          <w:sz w:val="22"/>
          <w:szCs w:val="22"/>
        </w:rPr>
        <w:t xml:space="preserve">is </w:t>
      </w:r>
      <w:r w:rsidR="00A564CF">
        <w:rPr>
          <w:rFonts w:asciiTheme="minorHAnsi" w:hAnsiTheme="minorHAnsi"/>
          <w:sz w:val="22"/>
          <w:szCs w:val="22"/>
        </w:rPr>
        <w:t xml:space="preserve">on Tuesday, </w:t>
      </w:r>
      <w:r w:rsidR="00B66BC8">
        <w:rPr>
          <w:rFonts w:asciiTheme="minorHAnsi" w:hAnsiTheme="minorHAnsi"/>
          <w:sz w:val="22"/>
          <w:szCs w:val="22"/>
        </w:rPr>
        <w:t>April 9</w:t>
      </w:r>
      <w:r w:rsidR="00A564CF">
        <w:rPr>
          <w:rFonts w:asciiTheme="minorHAnsi" w:hAnsiTheme="minorHAnsi"/>
          <w:sz w:val="22"/>
          <w:szCs w:val="22"/>
        </w:rPr>
        <w:t>, 202</w:t>
      </w:r>
      <w:r w:rsidR="00B66BC8">
        <w:rPr>
          <w:rFonts w:asciiTheme="minorHAnsi" w:hAnsiTheme="minorHAnsi"/>
          <w:sz w:val="22"/>
          <w:szCs w:val="22"/>
        </w:rPr>
        <w:t>4</w:t>
      </w:r>
      <w:r w:rsidR="00A564CF">
        <w:rPr>
          <w:rFonts w:asciiTheme="minorHAnsi" w:hAnsiTheme="minorHAnsi"/>
          <w:sz w:val="22"/>
          <w:szCs w:val="22"/>
        </w:rPr>
        <w:t xml:space="preserve">, at 6:00 p.m. </w:t>
      </w:r>
    </w:p>
    <w:p w14:paraId="1035DB1A" w14:textId="77777777" w:rsidR="00A564CF" w:rsidRPr="000E3B9D" w:rsidRDefault="00A564CF" w:rsidP="00C86443">
      <w:pPr>
        <w:pStyle w:val="NoSpacing"/>
        <w:jc w:val="both"/>
        <w:rPr>
          <w:rFonts w:asciiTheme="minorHAnsi" w:hAnsiTheme="minorHAnsi"/>
          <w:sz w:val="22"/>
          <w:szCs w:val="22"/>
        </w:rPr>
      </w:pPr>
    </w:p>
    <w:p w14:paraId="7D231EB4" w14:textId="77777777" w:rsidR="00920DF1" w:rsidRPr="000E3B9D" w:rsidRDefault="00920DF1" w:rsidP="00C86443">
      <w:pPr>
        <w:pStyle w:val="NoSpacing"/>
        <w:jc w:val="both"/>
        <w:rPr>
          <w:rFonts w:asciiTheme="minorHAnsi" w:hAnsiTheme="minorHAnsi"/>
          <w:sz w:val="22"/>
          <w:szCs w:val="22"/>
        </w:rPr>
      </w:pPr>
      <w:r w:rsidRPr="000E3B9D">
        <w:rPr>
          <w:rFonts w:asciiTheme="minorHAnsi" w:hAnsiTheme="minorHAnsi"/>
          <w:sz w:val="22"/>
          <w:szCs w:val="22"/>
        </w:rPr>
        <w:t xml:space="preserve">Persons </w:t>
      </w:r>
      <w:r w:rsidR="00A564CF">
        <w:rPr>
          <w:rFonts w:asciiTheme="minorHAnsi" w:hAnsiTheme="minorHAnsi"/>
          <w:sz w:val="22"/>
          <w:szCs w:val="22"/>
        </w:rPr>
        <w:t>wishing to get more information or wishing to apply for the next meeting may contact the City of Oneida Planning and Development Office located at 109 N. Main Street, Oneida, New York.</w:t>
      </w:r>
    </w:p>
    <w:p w14:paraId="475DCA50" w14:textId="77777777" w:rsidR="00920DF1" w:rsidRPr="000E3B9D" w:rsidRDefault="00920DF1" w:rsidP="00C86443">
      <w:pPr>
        <w:jc w:val="both"/>
        <w:rPr>
          <w:rFonts w:asciiTheme="minorHAnsi" w:hAnsiTheme="minorHAnsi" w:cs="Arial"/>
          <w:sz w:val="22"/>
          <w:szCs w:val="22"/>
        </w:rPr>
      </w:pPr>
    </w:p>
    <w:p w14:paraId="742740B1" w14:textId="77777777" w:rsidR="00920DF1" w:rsidRPr="000E3B9D" w:rsidRDefault="00A6185E" w:rsidP="00C86443">
      <w:pPr>
        <w:jc w:val="both"/>
        <w:rPr>
          <w:rFonts w:asciiTheme="minorHAnsi" w:hAnsiTheme="minorHAnsi" w:cs="Arial"/>
          <w:sz w:val="22"/>
          <w:szCs w:val="22"/>
        </w:rPr>
      </w:pPr>
      <w:r>
        <w:rPr>
          <w:rFonts w:asciiTheme="minorHAnsi" w:hAnsiTheme="minorHAnsi" w:cs="Arial"/>
          <w:sz w:val="22"/>
          <w:szCs w:val="22"/>
        </w:rPr>
        <w:t>Christopher N. Henry</w:t>
      </w:r>
      <w:r w:rsidR="00920DF1" w:rsidRPr="000E3B9D">
        <w:rPr>
          <w:rFonts w:asciiTheme="minorHAnsi" w:hAnsiTheme="minorHAnsi" w:cs="Arial"/>
          <w:sz w:val="22"/>
          <w:szCs w:val="22"/>
        </w:rPr>
        <w:t>, Director</w:t>
      </w:r>
    </w:p>
    <w:p w14:paraId="20E9BA24" w14:textId="77777777" w:rsidR="00920DF1" w:rsidRPr="000E3B9D" w:rsidRDefault="00920DF1" w:rsidP="00C86443">
      <w:pPr>
        <w:jc w:val="both"/>
        <w:rPr>
          <w:rFonts w:asciiTheme="minorHAnsi" w:hAnsiTheme="minorHAnsi" w:cs="Arial"/>
          <w:sz w:val="22"/>
          <w:szCs w:val="22"/>
        </w:rPr>
      </w:pPr>
      <w:r w:rsidRPr="000E3B9D">
        <w:rPr>
          <w:rFonts w:asciiTheme="minorHAnsi" w:hAnsiTheme="minorHAnsi" w:cs="Arial"/>
          <w:sz w:val="22"/>
          <w:szCs w:val="22"/>
        </w:rPr>
        <w:t>Department of Planning &amp; Development</w:t>
      </w:r>
    </w:p>
    <w:p w14:paraId="4196CA06" w14:textId="77777777" w:rsidR="00FB79D4" w:rsidRPr="00180126" w:rsidRDefault="00FB79D4" w:rsidP="00C86443">
      <w:pPr>
        <w:jc w:val="both"/>
        <w:rPr>
          <w:rFonts w:ascii="Calibri" w:hAnsi="Calibri" w:cs="Arial"/>
        </w:rPr>
      </w:pPr>
    </w:p>
    <w:sectPr w:rsidR="00FB79D4" w:rsidRPr="00180126" w:rsidSect="008F633B">
      <w:headerReference w:type="even" r:id="rId8"/>
      <w:headerReference w:type="default" r:id="rId9"/>
      <w:footerReference w:type="even" r:id="rId10"/>
      <w:footerReference w:type="default" r:id="rId11"/>
      <w:headerReference w:type="first" r:id="rId12"/>
      <w:footerReference w:type="first" r:id="rId13"/>
      <w:pgSz w:w="12240" w:h="15840" w:code="1"/>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60C948" w14:textId="77777777" w:rsidR="00DB04A3" w:rsidRDefault="00DB04A3" w:rsidP="003F79E3">
      <w:r>
        <w:separator/>
      </w:r>
    </w:p>
  </w:endnote>
  <w:endnote w:type="continuationSeparator" w:id="0">
    <w:p w14:paraId="37FF0911" w14:textId="77777777" w:rsidR="00DB04A3" w:rsidRDefault="00DB04A3" w:rsidP="003F7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08F17" w14:textId="77777777" w:rsidR="003F79E3" w:rsidRDefault="003F7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1945A5" w14:textId="77777777" w:rsidR="003F79E3" w:rsidRDefault="003F79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17EEB" w14:textId="77777777" w:rsidR="003F79E3" w:rsidRDefault="003F7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30673" w14:textId="77777777" w:rsidR="00DB04A3" w:rsidRDefault="00DB04A3" w:rsidP="003F79E3">
      <w:r>
        <w:separator/>
      </w:r>
    </w:p>
  </w:footnote>
  <w:footnote w:type="continuationSeparator" w:id="0">
    <w:p w14:paraId="1396059C" w14:textId="77777777" w:rsidR="00DB04A3" w:rsidRDefault="00DB04A3" w:rsidP="003F7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44BF0" w14:textId="77777777" w:rsidR="003F79E3" w:rsidRDefault="003F7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24FD6" w14:textId="77777777" w:rsidR="003F79E3" w:rsidRDefault="003F7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59870" w14:textId="77777777" w:rsidR="003F79E3" w:rsidRDefault="003F7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E996E02"/>
    <w:multiLevelType w:val="hybridMultilevel"/>
    <w:tmpl w:val="32567EAA"/>
    <w:lvl w:ilvl="0" w:tplc="5C4403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6872536"/>
    <w:multiLevelType w:val="hybridMultilevel"/>
    <w:tmpl w:val="3C946E20"/>
    <w:lvl w:ilvl="0" w:tplc="A4222D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27049109">
    <w:abstractNumId w:val="0"/>
  </w:num>
  <w:num w:numId="2" w16cid:durableId="99035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I3MjMyNTM2sjBU0lEKTi0uzszPAykwqQUAzmzeeCwAAAA="/>
  </w:docVars>
  <w:rsids>
    <w:rsidRoot w:val="00C822E7"/>
    <w:rsid w:val="00025718"/>
    <w:rsid w:val="0005662A"/>
    <w:rsid w:val="00064491"/>
    <w:rsid w:val="00072E88"/>
    <w:rsid w:val="000D6AE7"/>
    <w:rsid w:val="000E3B9D"/>
    <w:rsid w:val="00116F4B"/>
    <w:rsid w:val="00155F2B"/>
    <w:rsid w:val="00167891"/>
    <w:rsid w:val="00180126"/>
    <w:rsid w:val="001C523F"/>
    <w:rsid w:val="001F629A"/>
    <w:rsid w:val="00216EAA"/>
    <w:rsid w:val="002265D5"/>
    <w:rsid w:val="002350B6"/>
    <w:rsid w:val="00244ED0"/>
    <w:rsid w:val="00287DBC"/>
    <w:rsid w:val="002A606B"/>
    <w:rsid w:val="002B45F1"/>
    <w:rsid w:val="002E4C21"/>
    <w:rsid w:val="002E6F68"/>
    <w:rsid w:val="00304652"/>
    <w:rsid w:val="00315E5C"/>
    <w:rsid w:val="0032027C"/>
    <w:rsid w:val="00347BF9"/>
    <w:rsid w:val="00366F4B"/>
    <w:rsid w:val="00367841"/>
    <w:rsid w:val="00396112"/>
    <w:rsid w:val="003E11AA"/>
    <w:rsid w:val="003F79E3"/>
    <w:rsid w:val="00444ACE"/>
    <w:rsid w:val="0049752D"/>
    <w:rsid w:val="004C2584"/>
    <w:rsid w:val="004C577D"/>
    <w:rsid w:val="00512DB6"/>
    <w:rsid w:val="00524BE5"/>
    <w:rsid w:val="00573501"/>
    <w:rsid w:val="005A268F"/>
    <w:rsid w:val="005A370F"/>
    <w:rsid w:val="005B30A9"/>
    <w:rsid w:val="005D2572"/>
    <w:rsid w:val="00684660"/>
    <w:rsid w:val="006E254F"/>
    <w:rsid w:val="006E6B02"/>
    <w:rsid w:val="006F0AED"/>
    <w:rsid w:val="006F150F"/>
    <w:rsid w:val="006F405E"/>
    <w:rsid w:val="00715EDC"/>
    <w:rsid w:val="00726B5E"/>
    <w:rsid w:val="0072744A"/>
    <w:rsid w:val="0076280C"/>
    <w:rsid w:val="00762FDA"/>
    <w:rsid w:val="00771DB2"/>
    <w:rsid w:val="00796358"/>
    <w:rsid w:val="007A2AF9"/>
    <w:rsid w:val="008313E1"/>
    <w:rsid w:val="0085084F"/>
    <w:rsid w:val="008757F1"/>
    <w:rsid w:val="008C5D47"/>
    <w:rsid w:val="008E6AC3"/>
    <w:rsid w:val="008F633B"/>
    <w:rsid w:val="0090369B"/>
    <w:rsid w:val="00913819"/>
    <w:rsid w:val="00920DF1"/>
    <w:rsid w:val="00922254"/>
    <w:rsid w:val="009238D9"/>
    <w:rsid w:val="009545BE"/>
    <w:rsid w:val="00975051"/>
    <w:rsid w:val="00984AE9"/>
    <w:rsid w:val="009B1DE5"/>
    <w:rsid w:val="009B7895"/>
    <w:rsid w:val="009D3662"/>
    <w:rsid w:val="009E04FE"/>
    <w:rsid w:val="009E5FA6"/>
    <w:rsid w:val="00A00F3A"/>
    <w:rsid w:val="00A22DEA"/>
    <w:rsid w:val="00A22DFA"/>
    <w:rsid w:val="00A419E6"/>
    <w:rsid w:val="00A523AC"/>
    <w:rsid w:val="00A564CF"/>
    <w:rsid w:val="00A6185E"/>
    <w:rsid w:val="00A71F52"/>
    <w:rsid w:val="00A76CBF"/>
    <w:rsid w:val="00A81FE8"/>
    <w:rsid w:val="00AA7433"/>
    <w:rsid w:val="00AF21F4"/>
    <w:rsid w:val="00B04721"/>
    <w:rsid w:val="00B66BC8"/>
    <w:rsid w:val="00B85715"/>
    <w:rsid w:val="00BA4BA4"/>
    <w:rsid w:val="00BB23C3"/>
    <w:rsid w:val="00BE0F2F"/>
    <w:rsid w:val="00C00FA2"/>
    <w:rsid w:val="00C66BE0"/>
    <w:rsid w:val="00C81065"/>
    <w:rsid w:val="00C822E7"/>
    <w:rsid w:val="00C86443"/>
    <w:rsid w:val="00CA057B"/>
    <w:rsid w:val="00CA103C"/>
    <w:rsid w:val="00CD372F"/>
    <w:rsid w:val="00CF04BE"/>
    <w:rsid w:val="00D075F6"/>
    <w:rsid w:val="00D13A8A"/>
    <w:rsid w:val="00D30A58"/>
    <w:rsid w:val="00D50BDC"/>
    <w:rsid w:val="00D80DE2"/>
    <w:rsid w:val="00D92410"/>
    <w:rsid w:val="00DB04A3"/>
    <w:rsid w:val="00DB6702"/>
    <w:rsid w:val="00DD1423"/>
    <w:rsid w:val="00DF5199"/>
    <w:rsid w:val="00DF588D"/>
    <w:rsid w:val="00E4384B"/>
    <w:rsid w:val="00EB7A34"/>
    <w:rsid w:val="00EC286F"/>
    <w:rsid w:val="00EF2F7C"/>
    <w:rsid w:val="00F05BD7"/>
    <w:rsid w:val="00F3579D"/>
    <w:rsid w:val="00F436ED"/>
    <w:rsid w:val="00F5028A"/>
    <w:rsid w:val="00F52709"/>
    <w:rsid w:val="00F5632F"/>
    <w:rsid w:val="00F6426B"/>
    <w:rsid w:val="00F7344C"/>
    <w:rsid w:val="00F75C77"/>
    <w:rsid w:val="00F86B66"/>
    <w:rsid w:val="00F9146F"/>
    <w:rsid w:val="00F9539E"/>
    <w:rsid w:val="00FB7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03427"/>
  <w15:docId w15:val="{EF8ACA47-B885-4936-ADD7-55B557E2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DF1"/>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20DF1"/>
    <w:pPr>
      <w:jc w:val="center"/>
    </w:pPr>
    <w:rPr>
      <w:b/>
      <w:bCs/>
    </w:rPr>
  </w:style>
  <w:style w:type="paragraph" w:styleId="BalloonText">
    <w:name w:val="Balloon Text"/>
    <w:basedOn w:val="Normal"/>
    <w:semiHidden/>
    <w:rsid w:val="00512DB6"/>
    <w:rPr>
      <w:rFonts w:ascii="Tahoma" w:hAnsi="Tahoma" w:cs="Tahoma"/>
      <w:sz w:val="16"/>
      <w:szCs w:val="16"/>
    </w:rPr>
  </w:style>
  <w:style w:type="paragraph" w:styleId="NoSpacing">
    <w:name w:val="No Spacing"/>
    <w:uiPriority w:val="1"/>
    <w:qFormat/>
    <w:rsid w:val="00F86B66"/>
    <w:rPr>
      <w:sz w:val="24"/>
    </w:rPr>
  </w:style>
  <w:style w:type="paragraph" w:styleId="Header">
    <w:name w:val="header"/>
    <w:basedOn w:val="Normal"/>
    <w:link w:val="HeaderChar"/>
    <w:uiPriority w:val="99"/>
    <w:rsid w:val="003F79E3"/>
    <w:pPr>
      <w:tabs>
        <w:tab w:val="center" w:pos="4680"/>
        <w:tab w:val="right" w:pos="9360"/>
      </w:tabs>
    </w:pPr>
  </w:style>
  <w:style w:type="character" w:customStyle="1" w:styleId="HeaderChar">
    <w:name w:val="Header Char"/>
    <w:basedOn w:val="DefaultParagraphFont"/>
    <w:link w:val="Header"/>
    <w:uiPriority w:val="99"/>
    <w:rsid w:val="003F79E3"/>
    <w:rPr>
      <w:sz w:val="24"/>
    </w:rPr>
  </w:style>
  <w:style w:type="paragraph" w:styleId="Footer">
    <w:name w:val="footer"/>
    <w:basedOn w:val="Normal"/>
    <w:link w:val="FooterChar"/>
    <w:rsid w:val="003F79E3"/>
    <w:pPr>
      <w:tabs>
        <w:tab w:val="center" w:pos="4680"/>
        <w:tab w:val="right" w:pos="9360"/>
      </w:tabs>
    </w:pPr>
  </w:style>
  <w:style w:type="character" w:customStyle="1" w:styleId="FooterChar">
    <w:name w:val="Footer Char"/>
    <w:basedOn w:val="DefaultParagraphFont"/>
    <w:link w:val="Footer"/>
    <w:rsid w:val="003F79E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825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546FFE-09A6-4322-916E-88D9459B9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8</Words>
  <Characters>524</Characters>
  <Application>Microsoft Office Word</Application>
  <DocSecurity>4</DocSecurity>
  <Lines>4</Lines>
  <Paragraphs>1</Paragraphs>
  <ScaleCrop>false</ScaleCrop>
  <HeadingPairs>
    <vt:vector size="2" baseType="variant">
      <vt:variant>
        <vt:lpstr>Title</vt:lpstr>
      </vt:variant>
      <vt:variant>
        <vt:i4>1</vt:i4>
      </vt:variant>
    </vt:vector>
  </HeadingPairs>
  <TitlesOfParts>
    <vt:vector size="1" baseType="lpstr">
      <vt:lpstr>LEGAL NOTICE</vt:lpstr>
    </vt:vector>
  </TitlesOfParts>
  <Company>Department of Planning and Development</Company>
  <LinksUpToDate>false</LinksUpToDate>
  <CharactersWithSpaces>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NOTICE</dc:title>
  <dc:creator>Cassie Rose</dc:creator>
  <cp:lastModifiedBy>Sandy Lapera</cp:lastModifiedBy>
  <cp:revision>2</cp:revision>
  <cp:lastPrinted>2024-03-05T14:37:00Z</cp:lastPrinted>
  <dcterms:created xsi:type="dcterms:W3CDTF">2024-03-05T14:37:00Z</dcterms:created>
  <dcterms:modified xsi:type="dcterms:W3CDTF">2024-03-0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05T14:24:4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659a4049-9fdd-4ad3-af2d-0f80ae675a6b</vt:lpwstr>
  </property>
  <property fmtid="{D5CDD505-2E9C-101B-9397-08002B2CF9AE}" pid="7" name="MSIP_Label_defa4170-0d19-0005-0004-bc88714345d2_ActionId">
    <vt:lpwstr>8f25d83a-cef5-4244-9b85-53f6123f6c8f</vt:lpwstr>
  </property>
  <property fmtid="{D5CDD505-2E9C-101B-9397-08002B2CF9AE}" pid="8" name="MSIP_Label_defa4170-0d19-0005-0004-bc88714345d2_ContentBits">
    <vt:lpwstr>0</vt:lpwstr>
  </property>
</Properties>
</file>